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98DB7B" w14:textId="4C515A33" w:rsidR="00065CDF" w:rsidRPr="00476E95" w:rsidRDefault="005C2997" w:rsidP="00065CDF">
      <w:pPr>
        <w:pStyle w:val="Default"/>
        <w:rPr>
          <w:rFonts w:asciiTheme="minorHAnsi" w:hAnsiTheme="minorHAnsi" w:cstheme="majorBidi"/>
          <w:bCs/>
          <w:color w:val="222222"/>
          <w:sz w:val="22"/>
          <w:szCs w:val="22"/>
          <w:shd w:val="clear" w:color="auto" w:fill="FFFFFF"/>
        </w:rPr>
      </w:pPr>
      <w:r w:rsidRPr="00476E95">
        <w:rPr>
          <w:rFonts w:asciiTheme="minorHAnsi" w:hAnsiTheme="minorHAnsi" w:cstheme="majorBidi"/>
          <w:b/>
          <w:bCs/>
          <w:color w:val="222222"/>
          <w:sz w:val="28"/>
          <w:szCs w:val="28"/>
          <w:shd w:val="clear" w:color="auto" w:fill="FFFFFF"/>
        </w:rPr>
        <w:t>TABLE OF RESPONSES TO REVIEWERS</w:t>
      </w:r>
      <w:r w:rsidR="006A12C5">
        <w:rPr>
          <w:rFonts w:asciiTheme="minorHAnsi" w:hAnsiTheme="minorHAnsi" w:cstheme="majorBidi"/>
          <w:b/>
          <w:bCs/>
          <w:color w:val="222222"/>
          <w:sz w:val="28"/>
          <w:szCs w:val="28"/>
          <w:shd w:val="clear" w:color="auto" w:fill="FFFFFF"/>
        </w:rPr>
        <w:t>’</w:t>
      </w:r>
      <w:r w:rsidRPr="00476E95">
        <w:rPr>
          <w:rFonts w:asciiTheme="minorHAnsi" w:hAnsiTheme="minorHAnsi" w:cstheme="majorBidi"/>
          <w:b/>
          <w:bCs/>
          <w:color w:val="222222"/>
          <w:sz w:val="28"/>
          <w:szCs w:val="28"/>
          <w:shd w:val="clear" w:color="auto" w:fill="FFFFFF"/>
        </w:rPr>
        <w:t xml:space="preserve"> COMMENTS</w:t>
      </w:r>
      <w:r>
        <w:rPr>
          <w:rFonts w:asciiTheme="minorHAnsi" w:hAnsiTheme="minorHAnsi" w:cstheme="majorBidi"/>
          <w:bCs/>
          <w:color w:val="222222"/>
          <w:sz w:val="22"/>
          <w:szCs w:val="22"/>
          <w:shd w:val="clear" w:color="auto" w:fill="FFFFFF"/>
        </w:rPr>
        <w:tab/>
      </w:r>
      <w:r>
        <w:rPr>
          <w:rFonts w:asciiTheme="minorHAnsi" w:hAnsiTheme="minorHAnsi" w:cstheme="majorBidi"/>
          <w:bCs/>
          <w:color w:val="222222"/>
          <w:sz w:val="22"/>
          <w:szCs w:val="22"/>
          <w:shd w:val="clear" w:color="auto" w:fill="FFFFFF"/>
        </w:rPr>
        <w:tab/>
      </w:r>
      <w:r>
        <w:rPr>
          <w:rFonts w:asciiTheme="minorHAnsi" w:hAnsiTheme="minorHAnsi" w:cstheme="majorBidi"/>
          <w:bCs/>
          <w:color w:val="222222"/>
          <w:sz w:val="22"/>
          <w:szCs w:val="22"/>
          <w:shd w:val="clear" w:color="auto" w:fill="FFFFFF"/>
        </w:rPr>
        <w:tab/>
      </w:r>
      <w:r>
        <w:rPr>
          <w:rFonts w:asciiTheme="minorHAnsi" w:hAnsiTheme="minorHAnsi" w:cstheme="majorBidi"/>
          <w:bCs/>
          <w:color w:val="222222"/>
          <w:sz w:val="22"/>
          <w:szCs w:val="22"/>
          <w:shd w:val="clear" w:color="auto" w:fill="FFFFFF"/>
        </w:rPr>
        <w:tab/>
        <w:t xml:space="preserve">  </w:t>
      </w:r>
    </w:p>
    <w:p w14:paraId="5D28B38E" w14:textId="77777777" w:rsidR="00065CDF" w:rsidRPr="00065CDF" w:rsidRDefault="00065CDF" w:rsidP="00065CDF">
      <w:pPr>
        <w:pStyle w:val="Default"/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</w:pPr>
    </w:p>
    <w:p w14:paraId="7D7D3F6D" w14:textId="26D803EE" w:rsidR="00065CDF" w:rsidRPr="00542E6E" w:rsidRDefault="00D403E8" w:rsidP="00476E95">
      <w:pPr>
        <w:pStyle w:val="Default"/>
        <w:tabs>
          <w:tab w:val="left" w:pos="142"/>
        </w:tabs>
        <w:rPr>
          <w:rFonts w:asciiTheme="minorHAnsi" w:hAnsiTheme="minorHAnsi" w:cstheme="majorBidi"/>
          <w:b/>
          <w:bCs/>
          <w:color w:val="222222"/>
          <w:sz w:val="28"/>
          <w:szCs w:val="28"/>
          <w:shd w:val="clear" w:color="auto" w:fill="FFFFFF"/>
        </w:rPr>
      </w:pPr>
      <w:r>
        <w:rPr>
          <w:rFonts w:asciiTheme="minorHAnsi" w:hAnsiTheme="minorHAnsi" w:cstheme="majorBidi"/>
          <w:b/>
          <w:bCs/>
          <w:color w:val="222222"/>
          <w:sz w:val="28"/>
          <w:szCs w:val="28"/>
          <w:shd w:val="clear" w:color="auto" w:fill="FFFFFF"/>
        </w:rPr>
        <w:t>M</w:t>
      </w:r>
      <w:r w:rsidR="007B68C5">
        <w:rPr>
          <w:rFonts w:asciiTheme="minorHAnsi" w:hAnsiTheme="minorHAnsi" w:cstheme="majorBidi"/>
          <w:b/>
          <w:bCs/>
          <w:color w:val="222222"/>
          <w:sz w:val="28"/>
          <w:szCs w:val="28"/>
          <w:shd w:val="clear" w:color="auto" w:fill="FFFFFF"/>
        </w:rPr>
        <w:t>anuscript</w:t>
      </w:r>
      <w:r>
        <w:rPr>
          <w:rFonts w:asciiTheme="minorHAnsi" w:hAnsiTheme="minorHAnsi" w:cstheme="majorBidi"/>
          <w:b/>
          <w:bCs/>
          <w:color w:val="222222"/>
          <w:sz w:val="28"/>
          <w:szCs w:val="28"/>
          <w:shd w:val="clear" w:color="auto" w:fill="FFFFFF"/>
        </w:rPr>
        <w:t xml:space="preserve"> </w:t>
      </w:r>
      <w:r w:rsidR="00083FC3">
        <w:rPr>
          <w:rFonts w:asciiTheme="minorHAnsi" w:hAnsiTheme="minorHAnsi" w:cstheme="majorBidi"/>
          <w:b/>
          <w:bCs/>
          <w:color w:val="222222"/>
          <w:sz w:val="28"/>
          <w:szCs w:val="28"/>
          <w:shd w:val="clear" w:color="auto" w:fill="FFFFFF"/>
        </w:rPr>
        <w:t>Title</w:t>
      </w:r>
      <w:r>
        <w:rPr>
          <w:rFonts w:asciiTheme="minorHAnsi" w:hAnsiTheme="minorHAnsi" w:cstheme="majorBidi"/>
          <w:b/>
          <w:bCs/>
          <w:color w:val="222222"/>
          <w:sz w:val="28"/>
          <w:szCs w:val="28"/>
          <w:shd w:val="clear" w:color="auto" w:fill="FFFFFF"/>
        </w:rPr>
        <w:t xml:space="preserve">: </w:t>
      </w:r>
    </w:p>
    <w:p w14:paraId="48F72791" w14:textId="77777777" w:rsidR="00577818" w:rsidRPr="005C2997" w:rsidRDefault="00577818" w:rsidP="00065CDF">
      <w:pPr>
        <w:pStyle w:val="Default"/>
        <w:rPr>
          <w:rFonts w:asciiTheme="minorHAnsi" w:hAnsiTheme="minorHAnsi" w:cstheme="majorBidi"/>
          <w:bCs/>
          <w:color w:val="222222"/>
          <w:sz w:val="28"/>
          <w:szCs w:val="28"/>
          <w:u w:val="single"/>
          <w:shd w:val="clear" w:color="auto" w:fill="FFFFFF"/>
        </w:rPr>
      </w:pPr>
      <w:r w:rsidRPr="005C2997">
        <w:rPr>
          <w:rFonts w:asciiTheme="minorHAnsi" w:hAnsiTheme="minorHAnsi" w:cstheme="majorBidi"/>
          <w:bCs/>
          <w:color w:val="222222"/>
          <w:sz w:val="28"/>
          <w:szCs w:val="28"/>
          <w:shd w:val="clear" w:color="auto" w:fill="FFFFFF"/>
        </w:rPr>
        <w:t>Please provide responses to</w:t>
      </w:r>
      <w:r w:rsidRPr="005C2997">
        <w:rPr>
          <w:rFonts w:asciiTheme="minorHAnsi" w:hAnsiTheme="minorHAnsi" w:cstheme="majorBidi"/>
          <w:b/>
          <w:bCs/>
          <w:color w:val="222222"/>
          <w:sz w:val="28"/>
          <w:szCs w:val="28"/>
          <w:shd w:val="clear" w:color="auto" w:fill="FFFFFF"/>
        </w:rPr>
        <w:t xml:space="preserve"> </w:t>
      </w:r>
      <w:r w:rsidRPr="005C2997">
        <w:rPr>
          <w:rFonts w:asciiTheme="minorHAnsi" w:hAnsiTheme="minorHAnsi" w:cstheme="majorBidi"/>
          <w:b/>
          <w:bCs/>
          <w:color w:val="222222"/>
          <w:sz w:val="28"/>
          <w:szCs w:val="28"/>
          <w:u w:val="single"/>
          <w:shd w:val="clear" w:color="auto" w:fill="FFFFFF"/>
        </w:rPr>
        <w:t>each</w:t>
      </w:r>
      <w:r w:rsidRPr="005C2997">
        <w:rPr>
          <w:rFonts w:asciiTheme="minorHAnsi" w:hAnsiTheme="minorHAnsi" w:cstheme="majorBidi"/>
          <w:bCs/>
          <w:color w:val="222222"/>
          <w:sz w:val="28"/>
          <w:szCs w:val="28"/>
          <w:u w:val="single"/>
          <w:shd w:val="clear" w:color="auto" w:fill="FFFFFF"/>
        </w:rPr>
        <w:t xml:space="preserve"> </w:t>
      </w:r>
      <w:r w:rsidRPr="005C2997">
        <w:rPr>
          <w:rFonts w:asciiTheme="minorHAnsi" w:hAnsiTheme="minorHAnsi" w:cstheme="majorBidi"/>
          <w:bCs/>
          <w:color w:val="222222"/>
          <w:sz w:val="28"/>
          <w:szCs w:val="28"/>
          <w:shd w:val="clear" w:color="auto" w:fill="FFFFFF"/>
        </w:rPr>
        <w:t>reviewer’s comments:</w:t>
      </w:r>
    </w:p>
    <w:p w14:paraId="4CB5BFF7" w14:textId="77777777" w:rsidR="00476E95" w:rsidRPr="00476E95" w:rsidRDefault="00476E95" w:rsidP="00476E9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ms-MY"/>
        </w:rPr>
      </w:pPr>
    </w:p>
    <w:p w14:paraId="73923BD9" w14:textId="7916F614" w:rsidR="00476E95" w:rsidRPr="00476E95" w:rsidRDefault="00476E95" w:rsidP="00476E95">
      <w:pPr>
        <w:ind w:left="142" w:hanging="567"/>
        <w:rPr>
          <w:rFonts w:asciiTheme="majorBidi" w:hAnsiTheme="majorBidi" w:cstheme="majorBidi"/>
        </w:rPr>
      </w:pPr>
      <w:r w:rsidRPr="005C2997">
        <w:rPr>
          <w:rFonts w:ascii="Calibri" w:hAnsi="Calibri" w:cs="Calibri"/>
          <w:color w:val="000000"/>
          <w:sz w:val="28"/>
          <w:szCs w:val="28"/>
          <w:lang w:val="ms-MY"/>
        </w:rPr>
        <w:t xml:space="preserve">      </w:t>
      </w:r>
      <w:r w:rsidRPr="005C2997">
        <w:rPr>
          <w:rFonts w:ascii="Calibri" w:hAnsi="Calibri" w:cs="Calibri"/>
          <w:b/>
          <w:bCs/>
          <w:color w:val="000000"/>
          <w:sz w:val="28"/>
          <w:szCs w:val="28"/>
          <w:u w:val="single"/>
          <w:lang w:val="ms-MY"/>
        </w:rPr>
        <w:t>Reviewer 1</w:t>
      </w:r>
      <w:r w:rsidRPr="005C2997">
        <w:rPr>
          <w:rFonts w:ascii="Calibri" w:hAnsi="Calibri" w:cs="Calibri"/>
          <w:color w:val="000000"/>
          <w:sz w:val="28"/>
          <w:szCs w:val="28"/>
          <w:lang w:val="ms-MY"/>
        </w:rPr>
        <w:t xml:space="preserve">: 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562"/>
        <w:gridCol w:w="3799"/>
        <w:gridCol w:w="4281"/>
        <w:gridCol w:w="1701"/>
      </w:tblGrid>
      <w:tr w:rsidR="007D2602" w:rsidRPr="004D78BC" w14:paraId="467E57EC" w14:textId="77777777" w:rsidTr="00E9222A">
        <w:tc>
          <w:tcPr>
            <w:tcW w:w="562" w:type="dxa"/>
            <w:shd w:val="clear" w:color="auto" w:fill="BFBFBF" w:themeFill="background1" w:themeFillShade="BF"/>
          </w:tcPr>
          <w:p w14:paraId="4C0EDADC" w14:textId="77777777" w:rsidR="007D2602" w:rsidRPr="00577818" w:rsidRDefault="007D2602" w:rsidP="00DB4562">
            <w:pPr>
              <w:pStyle w:val="Default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577818">
              <w:rPr>
                <w:rFonts w:asciiTheme="majorBidi" w:hAnsiTheme="majorBidi" w:cstheme="majorBidi"/>
                <w:b/>
                <w:sz w:val="22"/>
                <w:szCs w:val="22"/>
              </w:rPr>
              <w:t>NO</w:t>
            </w:r>
          </w:p>
        </w:tc>
        <w:tc>
          <w:tcPr>
            <w:tcW w:w="3799" w:type="dxa"/>
            <w:shd w:val="clear" w:color="auto" w:fill="BFBFBF" w:themeFill="background1" w:themeFillShade="BF"/>
          </w:tcPr>
          <w:p w14:paraId="70EEFA78" w14:textId="77777777" w:rsidR="007D2602" w:rsidRPr="00577818" w:rsidRDefault="007D2602" w:rsidP="00DB4562">
            <w:pPr>
              <w:pStyle w:val="Default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577818">
              <w:rPr>
                <w:rFonts w:asciiTheme="majorBidi" w:hAnsiTheme="majorBidi" w:cstheme="majorBidi"/>
                <w:b/>
                <w:sz w:val="22"/>
                <w:szCs w:val="22"/>
              </w:rPr>
              <w:t>REVIEWER’S COMMENTS</w:t>
            </w:r>
          </w:p>
          <w:p w14:paraId="1B0BB18D" w14:textId="77777777" w:rsidR="007D2602" w:rsidRPr="00577818" w:rsidRDefault="007D2602" w:rsidP="00DB4562">
            <w:pPr>
              <w:pStyle w:val="Default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4281" w:type="dxa"/>
            <w:shd w:val="clear" w:color="auto" w:fill="BFBFBF" w:themeFill="background1" w:themeFillShade="BF"/>
          </w:tcPr>
          <w:p w14:paraId="2AA72DB0" w14:textId="77777777" w:rsidR="007D2602" w:rsidRPr="00577818" w:rsidRDefault="007D2602" w:rsidP="00DB4562">
            <w:pPr>
              <w:pStyle w:val="Default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577818">
              <w:rPr>
                <w:rFonts w:asciiTheme="majorBidi" w:hAnsiTheme="majorBidi" w:cstheme="majorBidi"/>
                <w:b/>
                <w:sz w:val="22"/>
                <w:szCs w:val="22"/>
              </w:rPr>
              <w:t>RESPONSES TO COMMENTS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6A908D01" w14:textId="14770299" w:rsidR="007D2602" w:rsidRPr="00577818" w:rsidRDefault="007D2602" w:rsidP="00DB4562">
            <w:pPr>
              <w:pStyle w:val="Default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sz w:val="22"/>
                <w:szCs w:val="22"/>
              </w:rPr>
              <w:t>PAGE NO./LINE</w:t>
            </w:r>
            <w:r w:rsidR="00E9222A">
              <w:rPr>
                <w:rFonts w:asciiTheme="majorBidi" w:hAnsiTheme="majorBidi" w:cstheme="majorBidi"/>
                <w:b/>
                <w:sz w:val="22"/>
                <w:szCs w:val="22"/>
              </w:rPr>
              <w:t>/ PARAGRAPH</w:t>
            </w:r>
          </w:p>
        </w:tc>
      </w:tr>
      <w:tr w:rsidR="007D2602" w:rsidRPr="004D78BC" w14:paraId="499EABAD" w14:textId="77777777" w:rsidTr="00E9222A">
        <w:tc>
          <w:tcPr>
            <w:tcW w:w="562" w:type="dxa"/>
          </w:tcPr>
          <w:p w14:paraId="77FFDC89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4D78BC">
              <w:rPr>
                <w:rFonts w:asciiTheme="majorBidi" w:hAnsiTheme="majorBidi" w:cstheme="majorBidi"/>
                <w:sz w:val="22"/>
                <w:szCs w:val="22"/>
              </w:rPr>
              <w:t>1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  <w:tc>
          <w:tcPr>
            <w:tcW w:w="3799" w:type="dxa"/>
          </w:tcPr>
          <w:p w14:paraId="2DBC71E0" w14:textId="1C4D251B" w:rsidR="007D2602" w:rsidRPr="00476E95" w:rsidRDefault="007D2602" w:rsidP="00136E2D">
            <w:pPr>
              <w:autoSpaceDE w:val="0"/>
              <w:autoSpaceDN w:val="0"/>
              <w:adjustRightInd w:val="0"/>
              <w:rPr>
                <w:rFonts w:ascii="Arial Narrow" w:hAnsi="Arial Narrow" w:cstheme="majorBidi"/>
              </w:rPr>
            </w:pPr>
          </w:p>
        </w:tc>
        <w:tc>
          <w:tcPr>
            <w:tcW w:w="4281" w:type="dxa"/>
          </w:tcPr>
          <w:p w14:paraId="31696CD3" w14:textId="56953F6B" w:rsidR="007D2602" w:rsidRPr="00136E2D" w:rsidRDefault="007D2602" w:rsidP="00136E2D">
            <w:pPr>
              <w:jc w:val="both"/>
            </w:pPr>
          </w:p>
        </w:tc>
        <w:tc>
          <w:tcPr>
            <w:tcW w:w="1701" w:type="dxa"/>
          </w:tcPr>
          <w:p w14:paraId="5BE22290" w14:textId="77777777" w:rsidR="007D2602" w:rsidRDefault="007D2602" w:rsidP="00DB4562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ms-MY"/>
              </w:rPr>
            </w:pPr>
          </w:p>
          <w:p w14:paraId="3480BB50" w14:textId="7801107A" w:rsidR="00E9222A" w:rsidRPr="00FB0EDE" w:rsidRDefault="00E9222A" w:rsidP="00DB4562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ms-MY"/>
              </w:rPr>
            </w:pPr>
          </w:p>
        </w:tc>
      </w:tr>
      <w:tr w:rsidR="007D2602" w:rsidRPr="004D78BC" w14:paraId="7BC455BE" w14:textId="77777777" w:rsidTr="00E9222A">
        <w:tc>
          <w:tcPr>
            <w:tcW w:w="562" w:type="dxa"/>
          </w:tcPr>
          <w:p w14:paraId="672CEDDA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4D78BC"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  <w:tc>
          <w:tcPr>
            <w:tcW w:w="3799" w:type="dxa"/>
          </w:tcPr>
          <w:p w14:paraId="41ADB483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FF2EA25" w14:textId="77777777" w:rsidR="007D2602" w:rsidRPr="004D78BC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650D5E23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CE1569B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7D2602" w:rsidRPr="004D78BC" w14:paraId="5BA1A41B" w14:textId="77777777" w:rsidTr="00E9222A">
        <w:tc>
          <w:tcPr>
            <w:tcW w:w="562" w:type="dxa"/>
          </w:tcPr>
          <w:p w14:paraId="361A4745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.</w:t>
            </w:r>
          </w:p>
        </w:tc>
        <w:tc>
          <w:tcPr>
            <w:tcW w:w="3799" w:type="dxa"/>
          </w:tcPr>
          <w:p w14:paraId="292CF59D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CD74FD1" w14:textId="77777777" w:rsidR="007D2602" w:rsidRPr="004D78BC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2B1DDF37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409161A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7D2602" w:rsidRPr="004D78BC" w14:paraId="001AA0A2" w14:textId="77777777" w:rsidTr="00E9222A">
        <w:tc>
          <w:tcPr>
            <w:tcW w:w="562" w:type="dxa"/>
          </w:tcPr>
          <w:p w14:paraId="632196A5" w14:textId="77777777" w:rsidR="007D2602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4.</w:t>
            </w:r>
          </w:p>
        </w:tc>
        <w:tc>
          <w:tcPr>
            <w:tcW w:w="3799" w:type="dxa"/>
          </w:tcPr>
          <w:p w14:paraId="1A9D14EE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738B1E6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750D8A4F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37FFD06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7D2602" w:rsidRPr="004D78BC" w14:paraId="22B05349" w14:textId="77777777" w:rsidTr="00E9222A">
        <w:tc>
          <w:tcPr>
            <w:tcW w:w="562" w:type="dxa"/>
          </w:tcPr>
          <w:p w14:paraId="189104FA" w14:textId="77777777" w:rsidR="007D2602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5.</w:t>
            </w:r>
          </w:p>
        </w:tc>
        <w:tc>
          <w:tcPr>
            <w:tcW w:w="3799" w:type="dxa"/>
          </w:tcPr>
          <w:p w14:paraId="0E789F0D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47A685B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270244A8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D10A5AB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7D2602" w:rsidRPr="004D78BC" w14:paraId="12290956" w14:textId="77777777" w:rsidTr="00E9222A">
        <w:tc>
          <w:tcPr>
            <w:tcW w:w="562" w:type="dxa"/>
          </w:tcPr>
          <w:p w14:paraId="6177D9E7" w14:textId="77777777" w:rsidR="007D2602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6.</w:t>
            </w:r>
          </w:p>
        </w:tc>
        <w:tc>
          <w:tcPr>
            <w:tcW w:w="3799" w:type="dxa"/>
          </w:tcPr>
          <w:p w14:paraId="4DEF7092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5BE8254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289AC2EF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54350C63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7D2602" w:rsidRPr="004D78BC" w14:paraId="37C5CA44" w14:textId="77777777" w:rsidTr="00E9222A">
        <w:tc>
          <w:tcPr>
            <w:tcW w:w="562" w:type="dxa"/>
          </w:tcPr>
          <w:p w14:paraId="4B57D3C6" w14:textId="77777777" w:rsidR="007D2602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7.</w:t>
            </w:r>
          </w:p>
        </w:tc>
        <w:tc>
          <w:tcPr>
            <w:tcW w:w="3799" w:type="dxa"/>
          </w:tcPr>
          <w:p w14:paraId="0364413A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8270FEF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4D9B10B3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50DC8ACD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7D2602" w:rsidRPr="004D78BC" w14:paraId="0CF29164" w14:textId="77777777" w:rsidTr="00E9222A">
        <w:tc>
          <w:tcPr>
            <w:tcW w:w="562" w:type="dxa"/>
          </w:tcPr>
          <w:p w14:paraId="39ED6CD8" w14:textId="77777777" w:rsidR="007D2602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8.</w:t>
            </w:r>
          </w:p>
        </w:tc>
        <w:tc>
          <w:tcPr>
            <w:tcW w:w="3799" w:type="dxa"/>
          </w:tcPr>
          <w:p w14:paraId="647561A6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6300C94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7C5F331F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B3936A7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7D2602" w:rsidRPr="004D78BC" w14:paraId="3C1AE511" w14:textId="77777777" w:rsidTr="00E9222A">
        <w:tc>
          <w:tcPr>
            <w:tcW w:w="562" w:type="dxa"/>
          </w:tcPr>
          <w:p w14:paraId="50C07262" w14:textId="77777777" w:rsidR="007D2602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9.</w:t>
            </w:r>
          </w:p>
        </w:tc>
        <w:tc>
          <w:tcPr>
            <w:tcW w:w="3799" w:type="dxa"/>
          </w:tcPr>
          <w:p w14:paraId="01F0F744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44AA121" w14:textId="77777777" w:rsidR="007D2602" w:rsidRDefault="007D2602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0E143607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8695627" w14:textId="77777777" w:rsidR="007D2602" w:rsidRPr="004D78BC" w:rsidRDefault="007D2602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FC315D" w:rsidRPr="004D78BC" w14:paraId="07F6D22C" w14:textId="77777777" w:rsidTr="00E9222A">
        <w:tc>
          <w:tcPr>
            <w:tcW w:w="562" w:type="dxa"/>
          </w:tcPr>
          <w:p w14:paraId="6ED2A147" w14:textId="77777777" w:rsidR="00FC315D" w:rsidRDefault="00FC315D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1821469" w14:textId="77777777" w:rsidR="00FC315D" w:rsidRDefault="00FC315D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0.</w:t>
            </w:r>
          </w:p>
        </w:tc>
        <w:tc>
          <w:tcPr>
            <w:tcW w:w="3799" w:type="dxa"/>
          </w:tcPr>
          <w:p w14:paraId="1655BE1D" w14:textId="77777777" w:rsidR="00FC315D" w:rsidRDefault="00FC315D" w:rsidP="00065CDF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726B1A53" w14:textId="77777777" w:rsidR="00FC315D" w:rsidRPr="004D78BC" w:rsidRDefault="00FC315D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1DDE069" w14:textId="77777777" w:rsidR="00FC315D" w:rsidRPr="004D78BC" w:rsidRDefault="00FC315D" w:rsidP="00DB4562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22E9940A" w14:textId="77777777" w:rsidR="00476E95" w:rsidRDefault="00476E95" w:rsidP="00476E95">
      <w:pPr>
        <w:autoSpaceDE w:val="0"/>
        <w:autoSpaceDN w:val="0"/>
        <w:adjustRightInd w:val="0"/>
        <w:spacing w:after="0" w:line="240" w:lineRule="auto"/>
        <w:ind w:left="-142"/>
        <w:rPr>
          <w:rFonts w:ascii="Calibri" w:hAnsi="Calibri" w:cs="Calibri"/>
          <w:b/>
          <w:bCs/>
          <w:color w:val="000000"/>
          <w:sz w:val="32"/>
          <w:szCs w:val="32"/>
          <w:lang w:val="ms-MY"/>
        </w:rPr>
      </w:pPr>
    </w:p>
    <w:p w14:paraId="75E103FE" w14:textId="00EB5450" w:rsidR="00577818" w:rsidRDefault="00476E95" w:rsidP="00476E95">
      <w:pPr>
        <w:autoSpaceDE w:val="0"/>
        <w:autoSpaceDN w:val="0"/>
        <w:adjustRightInd w:val="0"/>
        <w:spacing w:after="0" w:line="240" w:lineRule="auto"/>
        <w:ind w:left="-142"/>
        <w:rPr>
          <w:rFonts w:ascii="Calibri" w:hAnsi="Calibri" w:cs="Calibri"/>
          <w:i/>
          <w:iCs/>
          <w:color w:val="000000"/>
          <w:sz w:val="16"/>
          <w:szCs w:val="16"/>
          <w:lang w:val="ms-MY"/>
        </w:rPr>
      </w:pPr>
      <w:r w:rsidRPr="005C2997">
        <w:rPr>
          <w:rFonts w:ascii="Calibri" w:hAnsi="Calibri" w:cs="Calibri"/>
          <w:b/>
          <w:bCs/>
          <w:color w:val="000000"/>
          <w:sz w:val="28"/>
          <w:szCs w:val="28"/>
          <w:u w:val="single"/>
          <w:lang w:val="ms-MY"/>
        </w:rPr>
        <w:t>Reviewer 2</w:t>
      </w:r>
      <w:r w:rsidRPr="005C2997">
        <w:rPr>
          <w:rFonts w:ascii="Calibri" w:hAnsi="Calibri" w:cs="Calibri"/>
          <w:color w:val="000000"/>
          <w:sz w:val="28"/>
          <w:szCs w:val="28"/>
          <w:u w:val="single"/>
          <w:lang w:val="ms-MY"/>
        </w:rPr>
        <w:t>:</w:t>
      </w:r>
      <w:r w:rsidRPr="005C2997">
        <w:rPr>
          <w:rFonts w:ascii="Calibri" w:hAnsi="Calibri" w:cs="Calibri"/>
          <w:color w:val="000000"/>
          <w:sz w:val="28"/>
          <w:szCs w:val="28"/>
          <w:lang w:val="ms-MY"/>
        </w:rPr>
        <w:t xml:space="preserve"> </w:t>
      </w:r>
    </w:p>
    <w:p w14:paraId="54632899" w14:textId="77777777" w:rsidR="00476E95" w:rsidRPr="00577818" w:rsidRDefault="00476E95" w:rsidP="00476E95">
      <w:pPr>
        <w:autoSpaceDE w:val="0"/>
        <w:autoSpaceDN w:val="0"/>
        <w:adjustRightInd w:val="0"/>
        <w:spacing w:after="0" w:line="240" w:lineRule="auto"/>
        <w:ind w:left="-142"/>
        <w:rPr>
          <w:rFonts w:ascii="Calibri" w:hAnsi="Calibri" w:cs="Calibri"/>
          <w:color w:val="000000"/>
          <w:sz w:val="24"/>
          <w:szCs w:val="24"/>
          <w:lang w:val="ms-MY"/>
        </w:rPr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562"/>
        <w:gridCol w:w="3799"/>
        <w:gridCol w:w="4281"/>
        <w:gridCol w:w="1701"/>
      </w:tblGrid>
      <w:tr w:rsidR="007D2602" w:rsidRPr="004D78BC" w14:paraId="01936BC6" w14:textId="77777777" w:rsidTr="00F17E55">
        <w:tc>
          <w:tcPr>
            <w:tcW w:w="562" w:type="dxa"/>
            <w:shd w:val="clear" w:color="auto" w:fill="BFBFBF" w:themeFill="background1" w:themeFillShade="BF"/>
          </w:tcPr>
          <w:p w14:paraId="7B196333" w14:textId="77777777" w:rsidR="007D2602" w:rsidRPr="00577818" w:rsidRDefault="007D2602" w:rsidP="00FB54C0">
            <w:pPr>
              <w:pStyle w:val="Default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577818">
              <w:rPr>
                <w:rFonts w:asciiTheme="majorBidi" w:hAnsiTheme="majorBidi" w:cstheme="majorBidi"/>
                <w:b/>
                <w:sz w:val="22"/>
                <w:szCs w:val="22"/>
              </w:rPr>
              <w:t>NO</w:t>
            </w:r>
          </w:p>
        </w:tc>
        <w:tc>
          <w:tcPr>
            <w:tcW w:w="3799" w:type="dxa"/>
            <w:shd w:val="clear" w:color="auto" w:fill="BFBFBF" w:themeFill="background1" w:themeFillShade="BF"/>
          </w:tcPr>
          <w:p w14:paraId="17FF91C4" w14:textId="77777777" w:rsidR="007D2602" w:rsidRPr="00577818" w:rsidRDefault="007D2602" w:rsidP="00FB54C0">
            <w:pPr>
              <w:pStyle w:val="Default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577818">
              <w:rPr>
                <w:rFonts w:asciiTheme="majorBidi" w:hAnsiTheme="majorBidi" w:cstheme="majorBidi"/>
                <w:b/>
                <w:sz w:val="22"/>
                <w:szCs w:val="22"/>
              </w:rPr>
              <w:t>REVIEWER’S COMMENTS</w:t>
            </w:r>
          </w:p>
          <w:p w14:paraId="4287D7F5" w14:textId="77777777" w:rsidR="007D2602" w:rsidRPr="00577818" w:rsidRDefault="007D2602" w:rsidP="00FB54C0">
            <w:pPr>
              <w:pStyle w:val="Default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4281" w:type="dxa"/>
            <w:shd w:val="clear" w:color="auto" w:fill="BFBFBF" w:themeFill="background1" w:themeFillShade="BF"/>
          </w:tcPr>
          <w:p w14:paraId="70749DFB" w14:textId="77777777" w:rsidR="007D2602" w:rsidRPr="00577818" w:rsidRDefault="007D2602" w:rsidP="00FB54C0">
            <w:pPr>
              <w:pStyle w:val="Default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577818">
              <w:rPr>
                <w:rFonts w:asciiTheme="majorBidi" w:hAnsiTheme="majorBidi" w:cstheme="majorBidi"/>
                <w:b/>
                <w:sz w:val="22"/>
                <w:szCs w:val="22"/>
              </w:rPr>
              <w:t>RESPONSES TO COMMENTS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5855DA60" w14:textId="77777777" w:rsidR="00F17E55" w:rsidRDefault="007D2602" w:rsidP="00FB54C0">
            <w:pPr>
              <w:pStyle w:val="Default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sz w:val="22"/>
                <w:szCs w:val="22"/>
              </w:rPr>
              <w:t>PAGE NO./LINE</w:t>
            </w:r>
            <w:r w:rsidR="00F17E55">
              <w:rPr>
                <w:rFonts w:asciiTheme="majorBidi" w:hAnsiTheme="majorBidi" w:cstheme="majorBidi"/>
                <w:b/>
                <w:sz w:val="22"/>
                <w:szCs w:val="22"/>
              </w:rPr>
              <w:t>/</w:t>
            </w:r>
          </w:p>
          <w:p w14:paraId="44DD8711" w14:textId="28AEE361" w:rsidR="007D2602" w:rsidRPr="00577818" w:rsidRDefault="00F17E55" w:rsidP="00FB54C0">
            <w:pPr>
              <w:pStyle w:val="Default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sz w:val="22"/>
                <w:szCs w:val="22"/>
              </w:rPr>
              <w:t>PARAGRAPH</w:t>
            </w:r>
          </w:p>
        </w:tc>
      </w:tr>
      <w:tr w:rsidR="00DB3465" w:rsidRPr="004D78BC" w14:paraId="41D4B896" w14:textId="77777777" w:rsidTr="00F17E55">
        <w:tc>
          <w:tcPr>
            <w:tcW w:w="562" w:type="dxa"/>
          </w:tcPr>
          <w:p w14:paraId="0F9A412E" w14:textId="77777777" w:rsidR="00DB3465" w:rsidRPr="004D78BC" w:rsidRDefault="00DB3465" w:rsidP="00DB3465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4D78BC">
              <w:rPr>
                <w:rFonts w:asciiTheme="majorBidi" w:hAnsiTheme="majorBidi" w:cstheme="majorBidi"/>
                <w:sz w:val="22"/>
                <w:szCs w:val="22"/>
              </w:rPr>
              <w:t>1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  <w:tc>
          <w:tcPr>
            <w:tcW w:w="3799" w:type="dxa"/>
          </w:tcPr>
          <w:p w14:paraId="2BC348AC" w14:textId="055761A6" w:rsidR="00DB3465" w:rsidRPr="004D78BC" w:rsidRDefault="00DB3465" w:rsidP="00DB346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4281" w:type="dxa"/>
          </w:tcPr>
          <w:p w14:paraId="7DC7ADFC" w14:textId="74A796BF" w:rsidR="00DB3465" w:rsidRPr="00476E95" w:rsidRDefault="00DB3465" w:rsidP="00DB3465">
            <w:pPr>
              <w:pStyle w:val="Default"/>
              <w:tabs>
                <w:tab w:val="right" w:pos="4490"/>
              </w:tabs>
              <w:rPr>
                <w:rFonts w:ascii="Arial Narrow" w:hAnsi="Arial Narrow" w:cstheme="majorBid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CFCBB8A" w14:textId="77777777" w:rsidR="00DB3465" w:rsidRDefault="00DB3465" w:rsidP="00DB346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ms-MY"/>
              </w:rPr>
            </w:pPr>
          </w:p>
          <w:p w14:paraId="706A8748" w14:textId="62DABFCB" w:rsidR="00BC5C3B" w:rsidRPr="00FB0EDE" w:rsidRDefault="00BC5C3B" w:rsidP="00DB3465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ms-MY"/>
              </w:rPr>
            </w:pPr>
          </w:p>
        </w:tc>
      </w:tr>
      <w:tr w:rsidR="007D2602" w:rsidRPr="004D78BC" w14:paraId="69D98678" w14:textId="77777777" w:rsidTr="00F17E55">
        <w:tc>
          <w:tcPr>
            <w:tcW w:w="562" w:type="dxa"/>
          </w:tcPr>
          <w:p w14:paraId="18BA2DD5" w14:textId="77777777" w:rsidR="007D2602" w:rsidRPr="004D78BC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4D78BC"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  <w:tc>
          <w:tcPr>
            <w:tcW w:w="3799" w:type="dxa"/>
          </w:tcPr>
          <w:p w14:paraId="397D07F7" w14:textId="0449C1B9" w:rsidR="007D2602" w:rsidRPr="004D78BC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0CA7626E" w14:textId="5C4F20CF" w:rsidR="007D2602" w:rsidRPr="00DB3465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22C4F10" w14:textId="77777777" w:rsidR="007D2602" w:rsidRDefault="007D2602" w:rsidP="00FB54C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C77C552" w14:textId="06B39373" w:rsidR="00BC5C3B" w:rsidRPr="00DB3465" w:rsidRDefault="00BC5C3B" w:rsidP="00FB54C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D2602" w:rsidRPr="004D78BC" w14:paraId="2CEB6BC4" w14:textId="77777777" w:rsidTr="00F17E55">
        <w:tc>
          <w:tcPr>
            <w:tcW w:w="562" w:type="dxa"/>
          </w:tcPr>
          <w:p w14:paraId="5908A5D3" w14:textId="77777777" w:rsidR="007D2602" w:rsidRPr="004D78BC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.</w:t>
            </w:r>
          </w:p>
        </w:tc>
        <w:tc>
          <w:tcPr>
            <w:tcW w:w="3799" w:type="dxa"/>
          </w:tcPr>
          <w:p w14:paraId="3BCE6FA3" w14:textId="1C999453" w:rsidR="007D2602" w:rsidRPr="00FB0EDE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799D8DD6" w14:textId="62AA961D" w:rsidR="007D2602" w:rsidRPr="00DB3465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B698D68" w14:textId="77777777" w:rsidR="007D2602" w:rsidRDefault="007D2602" w:rsidP="00FB54C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C5751D7" w14:textId="68E1D9B3" w:rsidR="00BC5C3B" w:rsidRPr="00DB3465" w:rsidRDefault="00BC5C3B" w:rsidP="00FB54C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D2602" w:rsidRPr="004D78BC" w14:paraId="38D34AFF" w14:textId="77777777" w:rsidTr="00F17E55">
        <w:tc>
          <w:tcPr>
            <w:tcW w:w="562" w:type="dxa"/>
          </w:tcPr>
          <w:p w14:paraId="5E91FCB1" w14:textId="77777777" w:rsidR="007D2602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4.</w:t>
            </w:r>
          </w:p>
        </w:tc>
        <w:tc>
          <w:tcPr>
            <w:tcW w:w="3799" w:type="dxa"/>
          </w:tcPr>
          <w:p w14:paraId="2197FEE0" w14:textId="4ADBFDE2" w:rsidR="007D2602" w:rsidRPr="00FB0EDE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5F19926B" w14:textId="454DCC79" w:rsidR="007D2602" w:rsidRPr="00DB3465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18A1D57" w14:textId="77777777" w:rsidR="007D2602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312F1CD" w14:textId="5B629F67" w:rsidR="00BC5C3B" w:rsidRPr="004D78BC" w:rsidRDefault="00BC5C3B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7D2602" w:rsidRPr="004D78BC" w14:paraId="238036EC" w14:textId="77777777" w:rsidTr="00F17E55">
        <w:tc>
          <w:tcPr>
            <w:tcW w:w="562" w:type="dxa"/>
          </w:tcPr>
          <w:p w14:paraId="1CF0E67D" w14:textId="77777777" w:rsidR="007D2602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5.</w:t>
            </w:r>
          </w:p>
        </w:tc>
        <w:tc>
          <w:tcPr>
            <w:tcW w:w="3799" w:type="dxa"/>
          </w:tcPr>
          <w:p w14:paraId="60C718AF" w14:textId="77777777" w:rsidR="007D2602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10AD228" w14:textId="77777777" w:rsidR="007D2602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272D278B" w14:textId="77777777" w:rsidR="007D2602" w:rsidRPr="004D78BC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A52BF44" w14:textId="77777777" w:rsidR="007D2602" w:rsidRPr="004D78BC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7D2602" w:rsidRPr="004D78BC" w14:paraId="19C4E41D" w14:textId="77777777" w:rsidTr="00F17E55">
        <w:tc>
          <w:tcPr>
            <w:tcW w:w="562" w:type="dxa"/>
          </w:tcPr>
          <w:p w14:paraId="08C7BD73" w14:textId="77777777" w:rsidR="007D2602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6.</w:t>
            </w:r>
          </w:p>
        </w:tc>
        <w:tc>
          <w:tcPr>
            <w:tcW w:w="3799" w:type="dxa"/>
          </w:tcPr>
          <w:p w14:paraId="71BBA3B7" w14:textId="77777777" w:rsidR="007D2602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6849380" w14:textId="77777777" w:rsidR="007D2602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281" w:type="dxa"/>
          </w:tcPr>
          <w:p w14:paraId="671B5E41" w14:textId="77777777" w:rsidR="007D2602" w:rsidRPr="004D78BC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FFBCBC4" w14:textId="77777777" w:rsidR="007D2602" w:rsidRPr="004D78BC" w:rsidRDefault="007D2602" w:rsidP="00FB54C0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034BBC93" w14:textId="77777777" w:rsidR="00577818" w:rsidRDefault="00577818" w:rsidP="005C2997">
      <w:pPr>
        <w:rPr>
          <w:rFonts w:asciiTheme="majorBidi" w:hAnsiTheme="majorBidi" w:cstheme="majorBidi"/>
        </w:rPr>
      </w:pPr>
    </w:p>
    <w:sectPr w:rsidR="00577818" w:rsidSect="005C2997">
      <w:footerReference w:type="default" r:id="rId6"/>
      <w:type w:val="continuous"/>
      <w:pgSz w:w="12240" w:h="15840"/>
      <w:pgMar w:top="851" w:right="1041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E1C74B" w14:textId="77777777" w:rsidR="00470FE9" w:rsidRDefault="00470FE9" w:rsidP="003B686B">
      <w:pPr>
        <w:spacing w:after="0" w:line="240" w:lineRule="auto"/>
      </w:pPr>
      <w:r>
        <w:separator/>
      </w:r>
    </w:p>
  </w:endnote>
  <w:endnote w:type="continuationSeparator" w:id="0">
    <w:p w14:paraId="306E7116" w14:textId="77777777" w:rsidR="00470FE9" w:rsidRDefault="00470FE9" w:rsidP="003B6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852121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7EA0F4" w14:textId="77777777" w:rsidR="003B686B" w:rsidRDefault="003B68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48C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2F18CA8" w14:textId="77777777" w:rsidR="003B686B" w:rsidRDefault="003B68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00FF86" w14:textId="77777777" w:rsidR="00470FE9" w:rsidRDefault="00470FE9" w:rsidP="003B686B">
      <w:pPr>
        <w:spacing w:after="0" w:line="240" w:lineRule="auto"/>
      </w:pPr>
      <w:r>
        <w:separator/>
      </w:r>
    </w:p>
  </w:footnote>
  <w:footnote w:type="continuationSeparator" w:id="0">
    <w:p w14:paraId="63968E18" w14:textId="77777777" w:rsidR="00470FE9" w:rsidRDefault="00470FE9" w:rsidP="003B68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zS1MDI2MTM1MzZV0lEKTi0uzszPAykwrAUApc75dywAAAA="/>
  </w:docVars>
  <w:rsids>
    <w:rsidRoot w:val="00065CDF"/>
    <w:rsid w:val="00006FAF"/>
    <w:rsid w:val="00065CDF"/>
    <w:rsid w:val="00065D68"/>
    <w:rsid w:val="00083FC3"/>
    <w:rsid w:val="000948C8"/>
    <w:rsid w:val="000C5AEA"/>
    <w:rsid w:val="00136E2D"/>
    <w:rsid w:val="001F76C8"/>
    <w:rsid w:val="0024645D"/>
    <w:rsid w:val="002B6952"/>
    <w:rsid w:val="002E281D"/>
    <w:rsid w:val="00320A5B"/>
    <w:rsid w:val="00335BB8"/>
    <w:rsid w:val="0039353A"/>
    <w:rsid w:val="003B686B"/>
    <w:rsid w:val="00470FE9"/>
    <w:rsid w:val="00471CD4"/>
    <w:rsid w:val="00476E95"/>
    <w:rsid w:val="004C294C"/>
    <w:rsid w:val="004D643F"/>
    <w:rsid w:val="00542E6E"/>
    <w:rsid w:val="00577818"/>
    <w:rsid w:val="005C2997"/>
    <w:rsid w:val="00621BE7"/>
    <w:rsid w:val="00686FE9"/>
    <w:rsid w:val="006A12C5"/>
    <w:rsid w:val="006C1C2D"/>
    <w:rsid w:val="006E5F91"/>
    <w:rsid w:val="00743968"/>
    <w:rsid w:val="007962C9"/>
    <w:rsid w:val="007B68C5"/>
    <w:rsid w:val="007D2602"/>
    <w:rsid w:val="007E14A0"/>
    <w:rsid w:val="00811A27"/>
    <w:rsid w:val="00902368"/>
    <w:rsid w:val="00904009"/>
    <w:rsid w:val="009271FA"/>
    <w:rsid w:val="009E6472"/>
    <w:rsid w:val="00A231E4"/>
    <w:rsid w:val="00A643E4"/>
    <w:rsid w:val="00A65BA3"/>
    <w:rsid w:val="00B10E4A"/>
    <w:rsid w:val="00B7199C"/>
    <w:rsid w:val="00B71CAA"/>
    <w:rsid w:val="00BC5C3B"/>
    <w:rsid w:val="00C73918"/>
    <w:rsid w:val="00D33A8E"/>
    <w:rsid w:val="00D403E8"/>
    <w:rsid w:val="00DB3465"/>
    <w:rsid w:val="00DE1BDA"/>
    <w:rsid w:val="00E26E96"/>
    <w:rsid w:val="00E9222A"/>
    <w:rsid w:val="00EE7D72"/>
    <w:rsid w:val="00F17E55"/>
    <w:rsid w:val="00F91352"/>
    <w:rsid w:val="00FB0EDE"/>
    <w:rsid w:val="00FC3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63FD1"/>
  <w15:docId w15:val="{D28FCCBE-05D9-47CB-A40D-AB5B1A484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C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5CD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65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quotation"/>
    <w:basedOn w:val="Quote"/>
    <w:link w:val="NoSpacingChar"/>
    <w:uiPriority w:val="1"/>
    <w:qFormat/>
    <w:rsid w:val="00065CDF"/>
    <w:pPr>
      <w:adjustRightInd w:val="0"/>
      <w:snapToGrid w:val="0"/>
      <w:spacing w:after="0" w:line="240" w:lineRule="auto"/>
      <w:ind w:left="709"/>
      <w:jc w:val="both"/>
    </w:pPr>
    <w:rPr>
      <w:rFonts w:ascii="Times New Roman" w:eastAsiaTheme="minorEastAsia" w:hAnsi="Times New Roman" w:cs="Times New Roman"/>
      <w:i w:val="0"/>
      <w:iCs w:val="0"/>
      <w:sz w:val="24"/>
      <w:szCs w:val="24"/>
      <w:lang w:eastAsia="zh-CN"/>
    </w:rPr>
  </w:style>
  <w:style w:type="character" w:customStyle="1" w:styleId="NoSpacingChar">
    <w:name w:val="No Spacing Char"/>
    <w:aliases w:val="quotation Char"/>
    <w:basedOn w:val="QuoteChar"/>
    <w:link w:val="NoSpacing"/>
    <w:uiPriority w:val="1"/>
    <w:rsid w:val="00065CDF"/>
    <w:rPr>
      <w:rFonts w:ascii="Times New Roman" w:eastAsiaTheme="minorEastAsia" w:hAnsi="Times New Roman" w:cs="Times New Roman"/>
      <w:i w:val="0"/>
      <w:iCs w:val="0"/>
      <w:color w:val="000000" w:themeColor="text1"/>
      <w:sz w:val="24"/>
      <w:szCs w:val="24"/>
      <w:lang w:eastAsia="zh-CN"/>
    </w:rPr>
  </w:style>
  <w:style w:type="paragraph" w:styleId="Quote">
    <w:name w:val="Quote"/>
    <w:basedOn w:val="Normal"/>
    <w:next w:val="Normal"/>
    <w:link w:val="QuoteChar"/>
    <w:uiPriority w:val="29"/>
    <w:qFormat/>
    <w:rsid w:val="00065CD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65CDF"/>
    <w:rPr>
      <w:i/>
      <w:iCs/>
      <w:color w:val="000000" w:themeColor="text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686B"/>
    <w:pPr>
      <w:adjustRightInd w:val="0"/>
      <w:snapToGrid w:val="0"/>
      <w:spacing w:line="240" w:lineRule="auto"/>
      <w:jc w:val="both"/>
    </w:pPr>
    <w:rPr>
      <w:rFonts w:ascii="Times New Roman" w:eastAsiaTheme="minorEastAsia" w:hAnsi="Times New Roman" w:cs="Times New Roman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686B"/>
    <w:rPr>
      <w:rFonts w:ascii="Times New Roman" w:eastAsiaTheme="minorEastAsia" w:hAnsi="Times New Roman" w:cs="Times New Roman"/>
      <w:sz w:val="20"/>
      <w:szCs w:val="20"/>
      <w:lang w:eastAsia="zh-C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B686B"/>
    <w:pPr>
      <w:adjustRightInd w:val="0"/>
      <w:snapToGrid w:val="0"/>
      <w:spacing w:after="0" w:line="240" w:lineRule="auto"/>
      <w:jc w:val="both"/>
    </w:pPr>
    <w:rPr>
      <w:rFonts w:ascii="Times New Roman" w:eastAsiaTheme="minorEastAsia" w:hAnsi="Times New Roman" w:cs="Times New Roman"/>
      <w:sz w:val="20"/>
      <w:szCs w:val="20"/>
      <w:lang w:eastAsia="zh-CN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B686B"/>
    <w:rPr>
      <w:rFonts w:ascii="Times New Roman" w:eastAsiaTheme="minorEastAsia" w:hAnsi="Times New Roman" w:cs="Times New Roman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3B6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86B"/>
  </w:style>
  <w:style w:type="paragraph" w:styleId="Footer">
    <w:name w:val="footer"/>
    <w:basedOn w:val="Normal"/>
    <w:link w:val="FooterChar"/>
    <w:uiPriority w:val="99"/>
    <w:unhideWhenUsed/>
    <w:rsid w:val="003B6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686B"/>
  </w:style>
  <w:style w:type="paragraph" w:styleId="BalloonText">
    <w:name w:val="Balloon Text"/>
    <w:basedOn w:val="Normal"/>
    <w:link w:val="BalloonTextChar"/>
    <w:uiPriority w:val="99"/>
    <w:semiHidden/>
    <w:unhideWhenUsed/>
    <w:rsid w:val="00B71C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C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KANAGAMALAR SILVARAJOO</cp:lastModifiedBy>
  <cp:revision>5</cp:revision>
  <cp:lastPrinted>2015-05-19T09:24:00Z</cp:lastPrinted>
  <dcterms:created xsi:type="dcterms:W3CDTF">2020-11-16T06:56:00Z</dcterms:created>
  <dcterms:modified xsi:type="dcterms:W3CDTF">2020-11-25T02:53:00Z</dcterms:modified>
</cp:coreProperties>
</file>